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3EE3A" w14:textId="77777777" w:rsidR="00B168E6" w:rsidRPr="00D81BCA" w:rsidRDefault="00D81BCA">
      <w:pPr>
        <w:rPr>
          <w:rFonts w:ascii="Arial" w:hAnsi="Arial" w:cs="Arial"/>
          <w:b/>
          <w:sz w:val="32"/>
          <w:szCs w:val="32"/>
        </w:rPr>
      </w:pPr>
      <w:r w:rsidRPr="00D81BCA">
        <w:rPr>
          <w:rFonts w:ascii="Arial" w:hAnsi="Arial" w:cs="Arial"/>
          <w:b/>
          <w:sz w:val="32"/>
          <w:szCs w:val="32"/>
        </w:rPr>
        <w:t>Student Orientation</w:t>
      </w:r>
    </w:p>
    <w:p w14:paraId="47A71870" w14:textId="77777777" w:rsidR="00D81BCA" w:rsidRPr="00D81BCA" w:rsidRDefault="00D81BCA">
      <w:pPr>
        <w:rPr>
          <w:rFonts w:ascii="Arial" w:hAnsi="Arial" w:cs="Arial"/>
          <w:b/>
          <w:sz w:val="32"/>
          <w:szCs w:val="32"/>
        </w:rPr>
      </w:pPr>
      <w:r w:rsidRPr="00D81BCA">
        <w:rPr>
          <w:rFonts w:ascii="Arial" w:hAnsi="Arial" w:cs="Arial"/>
          <w:b/>
          <w:sz w:val="32"/>
          <w:szCs w:val="32"/>
        </w:rPr>
        <w:t>Sample Assignment</w:t>
      </w:r>
    </w:p>
    <w:p w14:paraId="706153C8" w14:textId="77777777" w:rsidR="00D81BCA" w:rsidRPr="00D81BCA" w:rsidRDefault="00D81BCA">
      <w:pPr>
        <w:rPr>
          <w:rFonts w:ascii="Arial" w:hAnsi="Arial" w:cs="Arial"/>
          <w:b/>
          <w:sz w:val="32"/>
          <w:szCs w:val="32"/>
        </w:rPr>
      </w:pPr>
    </w:p>
    <w:p w14:paraId="60D80A5A" w14:textId="77777777" w:rsidR="00D81BCA" w:rsidRPr="00D81BCA" w:rsidRDefault="00D81BCA">
      <w:pPr>
        <w:rPr>
          <w:rFonts w:ascii="Arial" w:hAnsi="Arial" w:cs="Arial"/>
        </w:rPr>
      </w:pPr>
      <w:r w:rsidRPr="00D81BCA">
        <w:rPr>
          <w:rFonts w:ascii="Arial" w:hAnsi="Arial" w:cs="Arial"/>
        </w:rPr>
        <w:t>This is an example of an attachment that your professor may include with an assignment.  For instance, an instructor may provide you with an example of th</w:t>
      </w:r>
      <w:r>
        <w:rPr>
          <w:rFonts w:ascii="Arial" w:hAnsi="Arial" w:cs="Arial"/>
        </w:rPr>
        <w:t xml:space="preserve">e proper formatting for a </w:t>
      </w:r>
      <w:proofErr w:type="gramStart"/>
      <w:r>
        <w:rPr>
          <w:rFonts w:ascii="Arial" w:hAnsi="Arial" w:cs="Arial"/>
        </w:rPr>
        <w:t>paper, or</w:t>
      </w:r>
      <w:proofErr w:type="gramEnd"/>
      <w:r>
        <w:rPr>
          <w:rFonts w:ascii="Arial" w:hAnsi="Arial" w:cs="Arial"/>
        </w:rPr>
        <w:t xml:space="preserve"> provide you with homework questions in a Word document. </w:t>
      </w:r>
    </w:p>
    <w:p w14:paraId="5B1211B5" w14:textId="77777777" w:rsidR="00D81BCA" w:rsidRDefault="00D81BCA">
      <w:pPr>
        <w:rPr>
          <w:rFonts w:ascii="Arial" w:hAnsi="Arial" w:cs="Arial"/>
          <w:b/>
          <w:sz w:val="32"/>
          <w:szCs w:val="32"/>
        </w:rPr>
      </w:pPr>
    </w:p>
    <w:p w14:paraId="5F3E45FC" w14:textId="77777777" w:rsidR="00D81BCA" w:rsidRPr="00D81BCA" w:rsidRDefault="00D81BCA">
      <w:pPr>
        <w:rPr>
          <w:rFonts w:ascii="Arial" w:hAnsi="Arial" w:cs="Arial"/>
        </w:rPr>
      </w:pPr>
      <w:r w:rsidRPr="00D81BCA">
        <w:rPr>
          <w:rFonts w:ascii="Arial" w:hAnsi="Arial" w:cs="Arial"/>
        </w:rPr>
        <w:t>Save this document to your computer renaming the file to include your name (assignment1_smith).</w:t>
      </w:r>
    </w:p>
    <w:p w14:paraId="730FD0B3" w14:textId="77777777" w:rsidR="00D81BCA" w:rsidRPr="00D81BCA" w:rsidRDefault="00D81BCA">
      <w:pPr>
        <w:rPr>
          <w:rFonts w:ascii="Arial" w:hAnsi="Arial" w:cs="Arial"/>
        </w:rPr>
      </w:pPr>
    </w:p>
    <w:p w14:paraId="40C66268" w14:textId="77777777" w:rsidR="00D81BCA" w:rsidRDefault="00D81BCA">
      <w:pPr>
        <w:rPr>
          <w:rFonts w:ascii="Arial" w:hAnsi="Arial" w:cs="Arial"/>
        </w:rPr>
      </w:pPr>
      <w:r w:rsidRPr="00D81BCA">
        <w:rPr>
          <w:rFonts w:ascii="Arial" w:hAnsi="Arial" w:cs="Arial"/>
        </w:rPr>
        <w:t>Submit the assignment with this</w:t>
      </w:r>
      <w:r>
        <w:rPr>
          <w:rFonts w:ascii="Arial" w:hAnsi="Arial" w:cs="Arial"/>
        </w:rPr>
        <w:t xml:space="preserve"> renamed</w:t>
      </w:r>
      <w:r w:rsidRPr="00D81BCA">
        <w:rPr>
          <w:rFonts w:ascii="Arial" w:hAnsi="Arial" w:cs="Arial"/>
        </w:rPr>
        <w:t xml:space="preserve"> document</w:t>
      </w:r>
      <w:r>
        <w:rPr>
          <w:rFonts w:ascii="Arial" w:hAnsi="Arial" w:cs="Arial"/>
        </w:rPr>
        <w:t xml:space="preserve"> attached.</w:t>
      </w:r>
    </w:p>
    <w:p w14:paraId="15BA0188" w14:textId="77777777" w:rsidR="00D7142F" w:rsidRDefault="00D7142F">
      <w:pPr>
        <w:rPr>
          <w:rFonts w:ascii="Arial" w:hAnsi="Arial" w:cs="Arial"/>
        </w:rPr>
      </w:pPr>
    </w:p>
    <w:p w14:paraId="1BD97867" w14:textId="77777777" w:rsidR="00D7142F" w:rsidRPr="00D81BCA" w:rsidRDefault="00D7142F">
      <w:pPr>
        <w:rPr>
          <w:rFonts w:ascii="Arial" w:hAnsi="Arial" w:cs="Arial"/>
        </w:rPr>
      </w:pPr>
      <w:r>
        <w:rPr>
          <w:rFonts w:ascii="Arial" w:hAnsi="Arial" w:cs="Arial"/>
        </w:rPr>
        <w:t>Make sure to save this as a Word or PDF document.</w:t>
      </w:r>
    </w:p>
    <w:sectPr w:rsidR="00D7142F" w:rsidRPr="00D81B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2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zQ0MjQEsk0MDJV0lIJTi4sz8/NACgxrAePntFYsAAAA"/>
  </w:docVars>
  <w:rsids>
    <w:rsidRoot w:val="00D81BCA"/>
    <w:rsid w:val="004523C3"/>
    <w:rsid w:val="008C2B5E"/>
    <w:rsid w:val="00B168E6"/>
    <w:rsid w:val="00D7142F"/>
    <w:rsid w:val="00D81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ECDCF"/>
  <w15:chartTrackingRefBased/>
  <w15:docId w15:val="{BA58E2F7-76F3-4543-924C-3A337D08F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Orientation</vt:lpstr>
    </vt:vector>
  </TitlesOfParts>
  <Company>BU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Orientation</dc:title>
  <dc:subject/>
  <dc:creator>Steve Dahill</dc:creator>
  <cp:keywords/>
  <dc:description/>
  <cp:lastModifiedBy>Elizabeth Oyebade</cp:lastModifiedBy>
  <cp:revision>2</cp:revision>
  <dcterms:created xsi:type="dcterms:W3CDTF">2021-03-02T15:06:00Z</dcterms:created>
  <dcterms:modified xsi:type="dcterms:W3CDTF">2021-03-02T15:06:00Z</dcterms:modified>
</cp:coreProperties>
</file>